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BA33E3" w14:textId="1DE44034" w:rsidR="001A3322" w:rsidRDefault="001A3322" w:rsidP="001A33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Huawei_r1" w:date="2024-04-18T09:06:00Z">
        <w:r w:rsidR="00D53403">
          <w:rPr>
            <w:b/>
            <w:i/>
            <w:noProof/>
            <w:sz w:val="28"/>
          </w:rPr>
          <w:t>draft_</w:t>
        </w:r>
      </w:ins>
      <w:r w:rsidR="0060360A" w:rsidRPr="0060360A">
        <w:rPr>
          <w:b/>
          <w:i/>
          <w:noProof/>
          <w:sz w:val="28"/>
        </w:rPr>
        <w:t>S3-241307</w:t>
      </w:r>
      <w:ins w:id="1" w:author="Huawei_r1" w:date="2024-04-18T09:06:00Z">
        <w:r w:rsidR="00D53403">
          <w:rPr>
            <w:b/>
            <w:i/>
            <w:noProof/>
            <w:sz w:val="28"/>
          </w:rPr>
          <w:t>-r1</w:t>
        </w:r>
      </w:ins>
    </w:p>
    <w:p w14:paraId="59D7EFEF" w14:textId="2B656920" w:rsidR="00EE33A2" w:rsidRPr="00872560" w:rsidRDefault="001A3322" w:rsidP="001A3322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567BF06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  <w:r w:rsidR="004404C0">
        <w:rPr>
          <w:rFonts w:ascii="Arial" w:hAnsi="Arial"/>
          <w:b/>
          <w:lang w:val="en-US"/>
        </w:rPr>
        <w:t xml:space="preserve">, Interdigital, </w:t>
      </w:r>
      <w:r w:rsidR="004404C0" w:rsidRPr="00945374">
        <w:rPr>
          <w:rFonts w:ascii="Arial" w:hAnsi="Arial"/>
          <w:b/>
          <w:lang w:val="en-US"/>
        </w:rPr>
        <w:t>Ericsson</w:t>
      </w:r>
      <w:r w:rsidR="004404C0">
        <w:rPr>
          <w:rFonts w:ascii="Arial" w:hAnsi="Arial"/>
          <w:b/>
          <w:lang w:val="en-US"/>
        </w:rPr>
        <w:t xml:space="preserve">, </w:t>
      </w:r>
      <w:r w:rsidR="004404C0" w:rsidRPr="00945374">
        <w:rPr>
          <w:rFonts w:ascii="Arial" w:hAnsi="Arial"/>
          <w:b/>
          <w:lang w:val="en-US"/>
        </w:rPr>
        <w:t>Nokia</w:t>
      </w:r>
      <w:r w:rsidR="004404C0">
        <w:rPr>
          <w:rFonts w:ascii="Arial" w:hAnsi="Arial"/>
          <w:b/>
          <w:lang w:val="en-US"/>
        </w:rPr>
        <w:t xml:space="preserve">, Nokia Shanghai Bell, </w:t>
      </w:r>
      <w:r w:rsidR="004404C0" w:rsidRPr="00945374">
        <w:rPr>
          <w:rFonts w:ascii="Arial" w:hAnsi="Arial"/>
          <w:b/>
          <w:lang w:val="en-US"/>
        </w:rPr>
        <w:t>Intel</w:t>
      </w:r>
      <w:r w:rsidR="004404C0">
        <w:rPr>
          <w:rFonts w:ascii="Arial" w:hAnsi="Arial"/>
          <w:b/>
          <w:lang w:val="en-US"/>
        </w:rPr>
        <w:t>, CATT</w:t>
      </w:r>
      <w:r w:rsidR="001C6A2F">
        <w:rPr>
          <w:rFonts w:ascii="Arial" w:hAnsi="Arial"/>
          <w:b/>
          <w:lang w:val="en-US"/>
        </w:rPr>
        <w:t xml:space="preserve">, Xiaomi, </w:t>
      </w:r>
      <w:r w:rsidR="001C6A2F" w:rsidRPr="001C6A2F">
        <w:rPr>
          <w:rFonts w:ascii="Arial" w:hAnsi="Arial"/>
          <w:b/>
          <w:lang w:val="en-US"/>
        </w:rPr>
        <w:t>China</w:t>
      </w:r>
      <w:r w:rsidR="001C6A2F">
        <w:rPr>
          <w:rFonts w:ascii="Arial" w:hAnsi="Arial"/>
          <w:b/>
          <w:lang w:val="en-US"/>
        </w:rPr>
        <w:t xml:space="preserve"> </w:t>
      </w:r>
      <w:r w:rsidR="001C6A2F" w:rsidRPr="001C6A2F">
        <w:rPr>
          <w:rFonts w:ascii="Arial" w:hAnsi="Arial"/>
          <w:b/>
          <w:lang w:val="en-US"/>
        </w:rPr>
        <w:t>Telecom</w:t>
      </w:r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1"/>
      </w:pPr>
      <w:r>
        <w:t>3</w:t>
      </w:r>
      <w:r>
        <w:tab/>
        <w:t>Rationale</w:t>
      </w:r>
    </w:p>
    <w:p w14:paraId="5D204E14" w14:textId="19953EBE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security of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</w:t>
      </w:r>
      <w:r w:rsidR="009235FD">
        <w:t>clarification on this part.</w:t>
      </w:r>
    </w:p>
    <w:p w14:paraId="3B605026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1"/>
      </w:pPr>
      <w:bookmarkStart w:id="2" w:name="_Toc102752610"/>
      <w:bookmarkStart w:id="3" w:name="_Toc160448790"/>
      <w:r w:rsidRPr="004D3578">
        <w:t>4</w:t>
      </w:r>
      <w:r w:rsidRPr="004D3578">
        <w:tab/>
      </w:r>
      <w:bookmarkEnd w:id="2"/>
      <w:r w:rsidRPr="00A40097">
        <w:t>Architecture and security assumptions</w:t>
      </w:r>
      <w:bookmarkEnd w:id="3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architecture assumptions and principles for EPS/5GS integrating of 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4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5" w:author="huawei" w:date="2024-03-28T17:15:00Z">
        <w:r>
          <w:rPr>
            <w:lang w:eastAsia="zh-CN"/>
          </w:rPr>
          <w:t xml:space="preserve"> </w:t>
        </w:r>
      </w:ins>
    </w:p>
    <w:p w14:paraId="5F21F275" w14:textId="05A233FB" w:rsidR="009235FD" w:rsidDel="00D53403" w:rsidRDefault="00500CE3" w:rsidP="00500C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del w:id="6" w:author="Huawei_r1" w:date="2024-04-18T09:06:00Z"/>
          <w:lang w:eastAsia="zh-CN"/>
        </w:rPr>
      </w:pPr>
      <w:bookmarkStart w:id="7" w:name="_GoBack"/>
      <w:bookmarkEnd w:id="7"/>
      <w:ins w:id="8" w:author="huawei" w:date="2024-03-29T15:56:00Z">
        <w:del w:id="9" w:author="Huawei_r1" w:date="2024-04-18T09:06:00Z">
          <w:r w:rsidDel="00D53403">
            <w:rPr>
              <w:lang w:eastAsia="zh-CN"/>
            </w:rPr>
            <w:delText>-</w:delText>
          </w:r>
          <w:r w:rsidDel="00D53403">
            <w:rPr>
              <w:lang w:eastAsia="zh-CN"/>
            </w:rPr>
            <w:tab/>
          </w:r>
        </w:del>
      </w:ins>
      <w:ins w:id="10" w:author="huawei" w:date="2024-04-07T09:23:00Z">
        <w:del w:id="11" w:author="Huawei_r1" w:date="2024-04-18T09:06:00Z">
          <w:r w:rsidR="004404C0" w:rsidRPr="004404C0" w:rsidDel="00D53403">
            <w:rPr>
              <w:lang w:eastAsia="zh-CN"/>
            </w:rPr>
            <w:delText>It is assumed that 3GPP systems on board orbiting satellites are sufficiently secure.</w:delText>
          </w:r>
        </w:del>
      </w:ins>
    </w:p>
    <w:p w14:paraId="2F2A1057" w14:textId="51C8C5AE" w:rsidR="004404C0" w:rsidRPr="004404C0" w:rsidRDefault="004404C0" w:rsidP="004404C0">
      <w:pPr>
        <w:pStyle w:val="NO"/>
        <w:ind w:hanging="567"/>
        <w:rPr>
          <w:ins w:id="12" w:author="huawei" w:date="2024-04-07T09:24:00Z"/>
          <w:lang w:eastAsia="zh-CN"/>
        </w:rPr>
      </w:pPr>
      <w:ins w:id="13" w:author="huawei" w:date="2024-04-07T09:24:00Z">
        <w:r>
          <w:rPr>
            <w:lang w:eastAsia="zh-CN"/>
          </w:rPr>
          <w:t xml:space="preserve">NOTE: The security of </w:t>
        </w:r>
        <w:r w:rsidRPr="00BE4556">
          <w:rPr>
            <w:lang w:eastAsia="zh-CN"/>
          </w:rPr>
          <w:t>3GPP systems on board orbiting satellites</w:t>
        </w:r>
        <w:r>
          <w:rPr>
            <w:lang w:eastAsia="zh-CN"/>
          </w:rPr>
          <w:t xml:space="preserve"> is d</w:t>
        </w:r>
        <w:r w:rsidRPr="00841A0C">
          <w:rPr>
            <w:lang w:eastAsia="zh-CN"/>
          </w:rPr>
          <w:t>ependent on operator's policy and implementation</w:t>
        </w:r>
        <w:r>
          <w:rPr>
            <w:lang w:eastAsia="zh-CN"/>
          </w:rPr>
          <w:t>.</w:t>
        </w:r>
      </w:ins>
    </w:p>
    <w:p w14:paraId="345F56C2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Xn interface, S1-MME/N1 interface, S1-U/N3 interface, and the interfaces between the core network entities) by using the network domain security as defined in TS 33.210 [6].</w:t>
      </w:r>
    </w:p>
    <w:p w14:paraId="5DE7F4C5" w14:textId="7CA9CFC9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ins w:id="14" w:author="huawei" w:date="2024-04-07T09:24:00Z">
        <w:r w:rsidR="004404C0">
          <w:rPr>
            <w:lang w:eastAsia="zh-CN"/>
          </w:rPr>
          <w:t xml:space="preserve">The </w:t>
        </w:r>
      </w:ins>
      <w:del w:id="15" w:author="huawei" w:date="2024-04-07T09:24:00Z">
        <w:r w:rsidRPr="006A65EF" w:rsidDel="004404C0">
          <w:rPr>
            <w:lang w:eastAsia="zh-CN"/>
          </w:rPr>
          <w:delText>P</w:delText>
        </w:r>
      </w:del>
      <w:ins w:id="16" w:author="huawei" w:date="2024-04-07T09:24:00Z">
        <w:r w:rsidR="004404C0">
          <w:rPr>
            <w:lang w:eastAsia="zh-CN"/>
          </w:rPr>
          <w:t>p</w:t>
        </w:r>
      </w:ins>
      <w:r w:rsidRPr="006A65EF">
        <w:rPr>
          <w:lang w:eastAsia="zh-CN"/>
        </w:rPr>
        <w:t xml:space="preserve">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17" w:author="huawei" w:date="2024-03-28T17:16:00Z"/>
          <w:lang w:eastAsia="zh-CN"/>
        </w:rPr>
      </w:pPr>
      <w:del w:id="18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420685" w14:textId="77777777" w:rsidR="00CB0749" w:rsidRDefault="00CB0749">
      <w:r>
        <w:separator/>
      </w:r>
    </w:p>
  </w:endnote>
  <w:endnote w:type="continuationSeparator" w:id="0">
    <w:p w14:paraId="11BBEE01" w14:textId="77777777" w:rsidR="00CB0749" w:rsidRDefault="00CB0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B7105" w14:textId="77777777" w:rsidR="00CB0749" w:rsidRDefault="00CB0749">
      <w:r>
        <w:separator/>
      </w:r>
    </w:p>
  </w:footnote>
  <w:footnote w:type="continuationSeparator" w:id="0">
    <w:p w14:paraId="33BFD995" w14:textId="77777777" w:rsidR="00CB0749" w:rsidRDefault="00CB0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r1">
    <w15:presenceInfo w15:providerId="None" w15:userId="Huawei_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413F1"/>
    <w:rsid w:val="00046389"/>
    <w:rsid w:val="00074722"/>
    <w:rsid w:val="000819D8"/>
    <w:rsid w:val="000934A6"/>
    <w:rsid w:val="00093A5C"/>
    <w:rsid w:val="000A2C6C"/>
    <w:rsid w:val="000A4660"/>
    <w:rsid w:val="000B6208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C6A2F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A1857"/>
    <w:rsid w:val="002B718A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404C0"/>
    <w:rsid w:val="004558E9"/>
    <w:rsid w:val="0045777E"/>
    <w:rsid w:val="004959AC"/>
    <w:rsid w:val="004B3753"/>
    <w:rsid w:val="004B3A78"/>
    <w:rsid w:val="004C31D2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360A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07C4D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4712D"/>
    <w:rsid w:val="00C552C2"/>
    <w:rsid w:val="00C555C9"/>
    <w:rsid w:val="00C66911"/>
    <w:rsid w:val="00C94F55"/>
    <w:rsid w:val="00CA7D62"/>
    <w:rsid w:val="00CB0749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53403"/>
    <w:rsid w:val="00D62265"/>
    <w:rsid w:val="00D8512E"/>
    <w:rsid w:val="00DA1E58"/>
    <w:rsid w:val="00DE4EF2"/>
    <w:rsid w:val="00DF2C0E"/>
    <w:rsid w:val="00E04464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1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1">
    <w:name w:val="页眉 Char1"/>
    <w:aliases w:val="header odd Char1,header Char1,header odd1 Char1,header odd2 Char1,header odd3 Char1,header odd4 Char1,header odd5 Char1,header odd6 Char1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0"/>
    <w:rsid w:val="00575466"/>
    <w:pPr>
      <w:spacing w:after="120"/>
    </w:pPr>
  </w:style>
  <w:style w:type="character" w:customStyle="1" w:styleId="Char0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575466"/>
    <w:pPr>
      <w:ind w:firstLine="210"/>
    </w:pPr>
  </w:style>
  <w:style w:type="character" w:customStyle="1" w:styleId="Char2">
    <w:name w:val="正文首行缩进 Char"/>
    <w:basedOn w:val="Char0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575466"/>
    <w:pPr>
      <w:spacing w:after="120"/>
      <w:ind w:left="283"/>
    </w:pPr>
  </w:style>
  <w:style w:type="character" w:customStyle="1" w:styleId="Char3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basedOn w:val="Char3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4"/>
    <w:rsid w:val="00575466"/>
    <w:pPr>
      <w:ind w:left="4252"/>
    </w:pPr>
  </w:style>
  <w:style w:type="character" w:customStyle="1" w:styleId="Char4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575466"/>
    <w:rPr>
      <w:b/>
      <w:bCs/>
    </w:rPr>
  </w:style>
  <w:style w:type="character" w:customStyle="1" w:styleId="Char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5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575466"/>
  </w:style>
  <w:style w:type="character" w:customStyle="1" w:styleId="Char6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575466"/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575466"/>
  </w:style>
  <w:style w:type="character" w:customStyle="1" w:styleId="Char8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575466"/>
  </w:style>
  <w:style w:type="character" w:customStyle="1" w:styleId="Char9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a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b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Charb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c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c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d"/>
    <w:rsid w:val="00575466"/>
  </w:style>
  <w:style w:type="character" w:customStyle="1" w:styleId="Chard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575466"/>
    <w:rPr>
      <w:rFonts w:ascii="Courier New" w:hAnsi="Courier New" w:cs="Courier New"/>
    </w:rPr>
  </w:style>
  <w:style w:type="character" w:customStyle="1" w:styleId="Chare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0"/>
    <w:rsid w:val="00575466"/>
  </w:style>
  <w:style w:type="character" w:customStyle="1" w:styleId="Charf0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575466"/>
    <w:pPr>
      <w:ind w:left="4252"/>
    </w:pPr>
  </w:style>
  <w:style w:type="character" w:customStyle="1" w:styleId="Charf1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2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3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f4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3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_r1</cp:lastModifiedBy>
  <cp:revision>2</cp:revision>
  <cp:lastPrinted>1899-12-31T23:00:00Z</cp:lastPrinted>
  <dcterms:created xsi:type="dcterms:W3CDTF">2024-04-18T01:07:00Z</dcterms:created>
  <dcterms:modified xsi:type="dcterms:W3CDTF">2024-04-18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LDXtWbwAw0/KccmUT8fk1moQ/v4UE4NmV6xZO43+twusamDnBL6wBOAH3cMeA6W+7fxX3/bQ
EA/PhVvoFSJMaDmePO816h741Kf5+SKtucMxE6IOiFe1s+ASpA3CgUToX21QErhparHwkwY2
j1TChhTGRD5ZHdjXE+O/wr15VcT3r/uvE5oODEH3yFpoNZxB8I8fksWjXt+oAIwuUrW8lY2F
HFdRDkC3O1kEGX0BPj</vt:lpwstr>
  </property>
  <property fmtid="{D5CDD505-2E9C-101B-9397-08002B2CF9AE}" pid="4" name="_2015_ms_pID_7253431">
    <vt:lpwstr>F9gPMg1QbKL+865iReROdCd1J+a3HhWnDJ4Vh0JuKJBbQSJxlxPvHt
1tDLaegiK+DGsCxbScsWcSYKWYr81kFOWnhWN6HSoTU6XfLHpdo79PpYm5Rcm2KeezvYumKU
ymzMJ1EEIJaZSshPDLZY9kTM/RY2MhfLbUH78TGnBcH0ZAWNixrPhm7zAQstTBzVTyoObDds
/P165gW4Hj9sv4W79YS5B9JZAzgrzxQ2s42K</vt:lpwstr>
  </property>
  <property fmtid="{D5CDD505-2E9C-101B-9397-08002B2CF9AE}" pid="5" name="_2015_ms_pID_7253432">
    <vt:lpwstr>JeJnYSNSQzUx+PUMUlMM+Hw=</vt:lpwstr>
  </property>
</Properties>
</file>